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lecommunication</w:t>
      </w:r>
      <w:r>
        <w:t xml:space="preserve"> </w:t>
      </w:r>
      <w:r>
        <w:t xml:space="preserve">Engineer</w:t>
      </w:r>
      <w:r>
        <w:t xml:space="preserve"> </w:t>
      </w:r>
      <w:r>
        <w:t xml:space="preserve">Internship</w:t>
      </w:r>
      <w:r>
        <w:t xml:space="preserve"> </w:t>
      </w:r>
      <w:r>
        <w:t xml:space="preserve">Application</w:t>
      </w:r>
      <w:r>
        <w:t xml:space="preserve"> </w:t>
      </w:r>
      <w:r>
        <w:t xml:space="preserve">Letter</w:t>
      </w:r>
    </w:p>
    <w:bookmarkStart w:id="21" w:name="internship-application-letter"/>
    <w:p>
      <w:pPr>
        <w:pStyle w:val="Heading1"/>
      </w:pPr>
      <w:r>
        <w:t xml:space="preserve">Internship Application Letter</w:t>
      </w:r>
    </w:p>
    <w:bookmarkStart w:id="20" w:name="X6ca23fdb87021a46064e2dda181a0eb81fac582"/>
    <w:p>
      <w:pPr>
        <w:pStyle w:val="Heading2"/>
      </w:pPr>
      <w:r>
        <w:t xml:space="preserve">Telecommunication Engineer Internship Opportunity in Qatar Doha</w:t>
      </w:r>
    </w:p>
    <w:bookmarkEnd w:id="20"/>
    <w:bookmarkEnd w:id="21"/>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 Profile (Optional)]</w:t>
      </w:r>
    </w:p>
    <w:p>
      <w:pPr>
        <w:pStyle w:val="BodyText"/>
      </w:pPr>
      <w:r>
        <w:t xml:space="preserve">Hiring Manager</w:t>
      </w:r>
    </w:p>
    <w:p>
      <w:pPr>
        <w:pStyle w:val="BodyText"/>
      </w:pPr>
      <w:r>
        <w:t xml:space="preserve">[Company Name]</w:t>
      </w:r>
    </w:p>
    <w:p>
      <w:pPr>
        <w:pStyle w:val="BodyText"/>
      </w:pPr>
      <w:r>
        <w:t xml:space="preserve">[Company Address]</w:t>
      </w:r>
    </w:p>
    <w:p>
      <w:pPr>
        <w:pStyle w:val="BodyText"/>
      </w:pPr>
      <w:r>
        <w:t xml:space="preserve">Doha, Qatar</w:t>
      </w:r>
    </w:p>
    <w:p>
      <w:pPr>
        <w:pStyle w:val="BodyText"/>
      </w:pPr>
      <w:r>
        <w:t xml:space="preserve">Date</w:t>
      </w:r>
    </w:p>
    <w:p>
      <w:pPr>
        <w:pStyle w:val="BodyText"/>
      </w:pPr>
      <w:r>
        <w:t xml:space="preserve">Dear Hiring Manager,</w:t>
      </w:r>
    </w:p>
    <w:p>
      <w:pPr>
        <w:pStyle w:val="BodyText"/>
      </w:pPr>
      <w:r>
        <w:t xml:space="preserve">I am writing to express my enthusiastic interest in the Telecommunication Engineer Internship position at [Company Name] in Qatar Doha, as advertised on [Platform where you saw the posting]. As a highly motivated telecommunications engineering student with hands-on experience in network design and emerging 5G technologies, I am eager to contribute my technical skills and passion for innovative communication systems to your esteemed organization while gaining invaluable industry exposure in Qatar's dynamic telecommunications landscape.</w:t>
      </w:r>
    </w:p>
    <w:p>
      <w:pPr>
        <w:pStyle w:val="BodyText"/>
      </w:pPr>
      <w:r>
        <w:t xml:space="preserve">My academic journey at [Your University] has equipped me with a robust foundation in telecommunication principles through rigorous coursework including Advanced Wireless Communications, Optical Fiber Systems, Network Protocol Analysis, and RF Engineering. I have consistently maintained a 3.8/4.0 GPA while completing specialized projects that align precisely with the requirements of this Internship Application Letter opportunity. Most notably, I led a team project developing a low-latency IoT communication framework for smart city applications using Python and MATLAB, which reduced data transmission delays by 32% in simulated environments—directly demonstrating my ability to solve complex telecommunication challenges relevant to Qatar Doha's infrastructure modernization initiatives.</w:t>
      </w:r>
    </w:p>
    <w:p>
      <w:pPr>
        <w:pStyle w:val="BodyText"/>
      </w:pPr>
      <w:r>
        <w:t xml:space="preserve">What particularly excites me about this internship opportunity is the strategic significance of Qatar Doha as a global hub for telecommunications innovation. Having followed the nation's ambitious Vision 2030, I am deeply impressed by how companies like yours are pioneering next-generation networks—including Qatar's landmark 5G rollout and Hamad International Airport's smart infrastructure—where reliable communication systems are fundamental to economic diversification and global connectivity. My research on Qatar Telecom Authority (QTA) standards has reinforced my understanding of the region-specific requirements for telecommunication engineers, including compliance with Qatari regulatory frameworks and adaptation to desert environmental conditions that impact signal propagation. I am eager to apply this contextual knowledge while learning from industry experts in one of the world's fastest-growing telecom markets.</w:t>
      </w:r>
    </w:p>
    <w:p>
      <w:pPr>
        <w:pStyle w:val="BodyText"/>
      </w:pPr>
      <w:r>
        <w:t xml:space="preserve">During my academic training, I developed proficiency in industry-standard tools essential for Telecommunication Engineer roles: Cisco Packet Tracer for network simulation, NS-3 for wireless protocol testing, and MATLAB for signal processing. I further honed these skills through an internship at [Previous Company/Organization], where I assisted in optimizing 4G LTE base station configurations that improved network coverage by 25% in urban test zones. This experience taught me to balance technical precision with practical field constraints—a critical skill given Doha's rapidly evolving urban infrastructure and high-density communication demands. Additionally, my volunteer work at [Relevant Organization] involved installing community Wi-Fi networks in underserved areas, which strengthened my ability to collaborate across diverse teams while addressing real-world deployment challenges.</w:t>
      </w:r>
    </w:p>
    <w:p>
      <w:pPr>
        <w:pStyle w:val="BodyText"/>
      </w:pPr>
      <w:r>
        <w:t xml:space="preserve">I am particularly drawn to your company's work on [Mention Specific Project/Initiative if known, e.g., "Qatar's National Digital Transformation Program" or "5G-enabled smart mobility solutions"], which exemplifies the forward-thinking approach I aspire to contribute to. In Qatar Doha, where telecommunications underpin everything from healthcare IoT systems to world-class sporting events like the FIFA World Cup 2022, engineers must innovate within culturally nuanced contexts. My cross-cultural adaptability—evidenced by my semester abroad in Dubai studying Gulf telecommunications policies—and fluency in English with basic Arabic proficiency position me to seamlessly integrate into your team while respecting local operational practices.</w:t>
      </w:r>
    </w:p>
    <w:p>
      <w:pPr>
        <w:pStyle w:val="BodyText"/>
      </w:pPr>
      <w:r>
        <w:t xml:space="preserve">My technical competencies align precisely with the requirements of this Telecommunication Engineer Internship. I am adept at analyzing network performance metrics, troubleshooting signal interference issues common in dense urban environments like Doha, and creating documentation that meets international standards. More importantly, I bring a proactive mindset: At university hackathons, I developed a solar-powered cellular repeater prototype to enhance coverage in remote zones—solution-oriented thinking that directly addresses Qatar's expansion of connectivity to peripheral regions as outlined in the National Broadband Plan.</w:t>
      </w:r>
    </w:p>
    <w:p>
      <w:pPr>
        <w:pStyle w:val="BodyText"/>
      </w:pPr>
      <w:r>
        <w:t xml:space="preserve">I am equally committed to contributing to Qatar's sustainable development goals. Having studied Qatari energy efficiency standards for telecom infrastructure, I understand how optimizing power consumption in base stations (a critical focus for renewable energy integration) can reduce operational costs by up to 20% while supporting national carbon neutrality targets. This holistic perspective—balancing technical excellence with environmental responsibility—resonates deeply with Qatar's strategic vision and will inform my approach during this internship.</w:t>
      </w:r>
    </w:p>
    <w:p>
      <w:pPr>
        <w:pStyle w:val="BodyText"/>
      </w:pPr>
      <w:r>
        <w:t xml:space="preserve">The opportunity to learn from your team at the heart of Qatar Doha's telecommunications evolution represents more than an academic milestone—it is a chance to become part of a transformative movement. I am confident that my technical foundation, cultural awareness, and dedication to innovation make me an ideal candidate for this Telecommunication Engineer Internship. I am eager to discuss how my skills in network optimization, protocol analysis, and field-based problem-solving can support [Company Name]'s objectives while immersing me in the vibrant professional ecosystem of Doha.</w:t>
      </w:r>
    </w:p>
    <w:p>
      <w:pPr>
        <w:pStyle w:val="BodyText"/>
      </w:pPr>
      <w:r>
        <w:t xml:space="preserve">Thank you for considering my application. I have attached my resume for your review and welcome the opportunity to discuss how I can contribute to your team's success in Qatar Doha. I look forward to hearing from you at your earliest convenience.</w:t>
      </w:r>
    </w:p>
    <w:p>
      <w:pPr>
        <w:pStyle w:val="BodyText"/>
      </w:pPr>
      <w:r>
        <w:t xml:space="preserve">Sincerely,</w:t>
      </w:r>
    </w:p>
    <w:p>
      <w:pPr>
        <w:pStyle w:val="BodyText"/>
      </w:pPr>
      <w:r>
        <w:t xml:space="preserve">[Your Full Na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lecommunication Engineer Internship Application Letter</dc:title>
  <dc:creator/>
  <dc:language>en</dc:language>
  <cp:keywords/>
  <dcterms:created xsi:type="dcterms:W3CDTF">2026-07-13T20:41:01Z</dcterms:created>
  <dcterms:modified xsi:type="dcterms:W3CDTF">2026-07-13T20:41:01Z</dcterms:modified>
</cp:coreProperties>
</file>

<file path=docProps/custom.xml><?xml version="1.0" encoding="utf-8"?>
<Properties xmlns="http://schemas.openxmlformats.org/officeDocument/2006/custom-properties" xmlns:vt="http://schemas.openxmlformats.org/officeDocument/2006/docPropsVTypes"/>
</file>